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ค31101</w:t>
      </w:r>
      <w:r>
        <w:t xml:space="preserve"> </w:t>
      </w:r>
      <w:r>
        <w:t xml:space="preserve">คณิตศาสตร์</w:t>
      </w:r>
      <w:r>
        <w:t xml:space="preserve"> </w:t>
      </w:r>
      <w:r>
        <w:t xml:space="preserve">1</w:t>
      </w:r>
      <w:r>
        <w:t xml:space="preserve"> </w:t>
      </w:r>
      <w:r>
        <w:t xml:space="preserve">ม.4/2</w:t>
      </w:r>
      <w:r>
        <w:t xml:space="preserve"> </w:t>
      </w:r>
      <w:r>
        <w:t xml:space="preserve">(เช้า)</w:t>
      </w:r>
      <w:r>
        <w:t xml:space="preserve"> </w:t>
      </w:r>
      <w:r>
        <w:t xml:space="preserve">200867</w:t>
      </w:r>
    </w:p>
    <w:p>
      <w:pPr>
        <w:pStyle w:val="Date"/>
      </w:pPr>
      <w:r>
        <w:t xml:space="preserve">วันอังคารที่</w:t>
      </w:r>
      <w:r>
        <w:t xml:space="preserve"> </w:t>
      </w:r>
      <w:r>
        <w:t xml:space="preserve">20</w:t>
      </w:r>
      <w:r>
        <w:t xml:space="preserve"> </w:t>
      </w:r>
      <w:r>
        <w:t xml:space="preserve">สิงหาคม</w:t>
      </w:r>
      <w:r>
        <w:t xml:space="preserve"> </w:t>
      </w:r>
      <w:r>
        <w:t xml:space="preserve">2567</w:t>
      </w:r>
      <w:r>
        <w:t xml:space="preserve"> </w:t>
      </w:r>
      <w:r>
        <w:t xml:space="preserve">เวลา</w:t>
      </w:r>
      <w:r>
        <w:t xml:space="preserve"> </w:t>
      </w:r>
      <w:r>
        <w:t xml:space="preserve">10.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เชาวนี) หัวหน้าค่ะ สวัสดีค่ะ ม. 4/2 ยืนขึ้น หัวหน้าค่ะ เชิญค่ะ สวัสดีครับ สวัสดีค่ะ ลูกดูนะคะ วันนี้ วันนี้เป็นอย่างไร อากาศเป็นอย่างไรบ้าง อะไรนะ อะไรนะ หนาว เมื่อเช้าห้อง 4/1 นะคะ ครูปิดประตูหมดเลย ทำไมถึงหนาว ใช่ อากาศเปลี่ยนแปลง มีฝนใช่ไหมคะ ฝนตก เมื่อคืนนี้ใครรู้สึกตัวไหม รู้สึกตัวไหมว่าฝนมันตกหนักมากเลย ครูนึกว่าน้ำมันจะท่วมโรงเรียน เมื่อเช้านี้ครูขับรถมาน่ะลูก ตรงถนนน่ะ หน้าโรงเรียนน่ะ น้ำขึ้นนะ ครึ่งล้อรถครูเลยน่ะ เมื่อเช้าน่ะ มันระบายไม่ทัน น้ำระบายไม่ทันนะคะ เพราะฉะนั้น ตอนนี้นี่ ฝนตกทุกวันเลย วันนี้ก็อย่างไร เป็นอย่างไรคะ มองไปข้างนอกสิ เมฆเยอะไหม เยอะ เพราะว่าช่วงนี้เป็นฤดูฝนนะคะ ฝากนักเรียนทุกคนดูแลสุขภาพตัวเอง ดูแลตัวเองเสร็จแล้วดูแลน้องด้วย โอเคไหม ทีนี้มาดูนะคะ หัวข้อวันนี้ที่เราจะเรียน คือ เรื่องของเซต เซตเอามาทำอะไรกัน หัวข้อนี้ คือ การดำเนินการ พี่ปุ้ยดู พี่ปุ้ยดูนะ การดำเนินการของเซต มีอยู่ 4 แบบด้วยกัน รูปแบบมีอยู่ 4 รูปแบบนะ อันนี้อะไร ครูระบายสีให้ ลูกรู้อยู่ใช่ไหมว่าเซตคืออะไร จำได้ไหมลูก เซตที่เท่ากัน อันนั้น คือ สัปดาห์ที่แล้ว ที่ครูสอน แปลความหมายของเก็คือการแบ่งกันจัดหมวดหมู่ใช่ไหมคะ ตามคุณสมบัติระบุได้ว่าอยู่ในกลุ่ม สิ่งนั้นน่ะ มันไม่ได้อยู่ในกลุ่มนะ ตามคุณสมบัติ อย่างเช่น เซตของผลไม้มีอะไรบ้างคะ แอปเปิลมีอะไรบ้าง มะม่วงมีอะไรบ้างพี่แชมป์ แชมป์ เซตผลไม้มีอะไรบ้าง ลูก ติ๊กต๊อก อะไรผลไม้อะไรมีอะไรบ้าง ผลไม้ ใช่ เพราะว่าครูบอกว่าเซตของผลไม้นะคะ อันนี้ คือ ทวนให้ ตั้งแต่ตอนเปิดเทอมมาใช่ไหม ที่โรงเรียนน่ะ สมาชิกของเซตที่แบ่งไปตามกลุ่มยาน พาหนะ ผลไม้ ตัวอักษรภาษาอังกฤษตัวเลขใช่ไหมคะ ผลไม้มีอะไรอีกบ้าง พีพีช่วยหน่อย ผ่านก่อนพีพีผลไม้อะไรบ้าง รู้จักไหมมีอะไรบ้าง เป็นผลไม้ ใช่ ผลไม้อื่น ๆ ครับ แอปเปิลไปแล้วนี่ ห้ามซ้ำเพื่อน อุ้ยบอกไปแล้วเมื่อกี้ แอปเปิล เอาอย่างอื่นลูก ผลไม้อย่างอื่น กล้วย ใครตอบกล้วยไปแล้วบ้าง ยังไม่มีนะคะ ได้ ผ่าน ๆ ๆ ยังไม่ได้ตอบก็หัวหน้าพี่เฟรมอะไรบ้างคะผลไม้ ส้ม ครูก็กลัวเอามือขึ้นมานึกว่าจะเป็นกล้วยเสียแล้ว ส้มนะคะ ถูกต้อง แชมป์นึกออกหรือยัง อะไร อะไร คิดออกยัง มะม่วง มะม่วงสุกด้วยนะ บอกเหลืองใช่ไหม มะม่วงสุก แสดงว่าชอบกิน ใช่ พี่เก็นสุดท้าย ผลไม้อะไรลูก ผลไม้ที่ลูกชอบน่ะ มีอะไร ชอบกินอะไร แดง ๆ แตงโมเหรอ แหม แอปเปิลเขาก็ตอบมาแล้ว สิ่งที่เป็นผลไม้ ก็จะอยู่ในเซตของผลไม้ใช่ไหมคะ แล้วก็จะมีคำอีกคำหนึ่ง ที่บอกว่า</w:t>
      </w:r>
      <w:r>
        <w:t xml:space="preserve"> </w:t>
      </w:r>
      <w:r>
        <w:t xml:space="preserve">“</w:t>
      </w:r>
      <w:r>
        <w:t xml:space="preserve">สมาชิกของเซต</w:t>
      </w:r>
      <w:r>
        <w:t xml:space="preserve">”</w:t>
      </w:r>
      <w:r>
        <w:t xml:space="preserve"> </w:t>
      </w:r>
      <w:r>
        <w:t xml:space="preserve">อันนี้หมายถึงอะไร ในเซตนั้นจำนวนเท่าไร ที่เป็นสมาชิกอยู่ในเซตจำได้ไหม เดี๋ยวค่อย ๆ ทวนไปนะคะ วันนี้การดำเนินการของเซตน่ะ มันมีอยู่ 4 รูปแบบด้วยกัน 1. ตามแผนภาพเลย ยูเนียนนะคะ ซึ่งวันนี้เราจะได้เรียนเรื่องหัวข้อยูเนียนนะคะ แล้วก็มี Intersection มีคอมพลีเมนต์ของเซต มีผลต่าง ลูกเห็นภาพไหมคะ วงกลมที่ระบายสีเหมือน หรือต่างกัน ต่างกัน สิ่งที่ลูกต้องทำความเข้าใจ ก็คือการระบายสีนี่แหละค่ะ มันจะทำให้… คนหูหนวกนะลูก ๆ ที่เรียนหูหนวกนะ มองภาพแล้วจะเข้าใจ ถ้าสมาชิกอยู่ในมันจะทำให้ยูเนียนกับเซต B ระบายทั้ง 2 เลยเต็มวงกลมเต็มเลย นั่นหมายถึงว่าสมาชิกทั้งหมดเลยนะคะ อยู่ใน A ก็ได้อยู่ใน A A กับ B ได้หมด อันนี้ คือ การรวมกันของเซตของเซตนะคะ ทบทวน ครูถามสัปดาห์ที่แล้ว ยังจำกันได้ไหมคะ เรื่องเซตที่เท่ากัน หรือไม่เท่ากัน อันไหนคือเซตที่เท่ากันลูก มันคืออย่างไร a กับ b เท่ากันเหตุผลเพราะอะไรพี่เกม มันเหมือนกัน มันเหมือนเพราะว่ามีอะไรคะ a มีมะม่วง B ก็มะม่วง แอปเปิล แอปเปิล ใช่ มันมี 2 ข้อลูก จะบอกแค่ว่าเหมือนกันอย่างเดียวไม่ได้ เหมือนกันอย่างเดียวไม่ได้ ข้อแรกเช็กสมาชิกเหมือนกัน โอเค ผ่าน จบนะคะ 2 จำนวนสมาชิกลูก ต้องดูมะม่วงมีกี่ผล 2 เท่ากันไหม แอปเปิลมีกี่ผล 2 เท่ากันไหม เท่ากัน เมื่อไหร่ก็ตามสมาชิกเหมือนกัน จำนวนสมาชิกทั้ง 2 เซตเท่ากัน นั่นหมายถึงเป็นเซตที่เท่ากัน เขียนแทน = นะคะ a = b นั่นหมายถึงว่าสมาชิก มันเหมือนกัน จำนวนเท่ากัน ในขณะที่ เซต C มีอะไรที่ต่างกับลูก แอปเปิล มะม่วง ถูกต้อง มะเขือเทศ มะเขือเทศนะคะ มะเขือเทศนี่ มัน… มันไม่เหมือนเลย มันไม่เหมือน กับ เพราะฉะนั้นสัญลักษณ์ก็เลยกลายเป็นไม่เท่ากัน โอเคนะ อันนี้ครูชวนนะคะ สำหรับวันนี้สิ่งที่เราจะมาเรียนรู้กัน หัวข้อการดำเนินการของเซตมันคืออะไร ความหมายนะคะ ลูกรู้อยู่แล้วนะว่าเซตคืออะไร การดำเนินการของเซต ก็คือทำเซตนี้แหละ เขียนเซตขึ้นมาใหม่นะคะ เอาข้อมูลมาจากไหน เอาข้อมูลจากเซตเดิมที่มีอยู่แล้วนะคะ เขียนขึ้นมาใหม่ ทำได้อยู่ 4 วิธี นะะค ยูเนียน อินเตอร์เซกชัน คอมพลีเมนต์ และผลต่างระหว่างเซต คำคำนี้ 4 คำนี้ ลูกต้องจำให้ขึ้นใจนะคะ ในเรื่องของเซตนะเอามาทำแล้วเกิดใหม่ ถ้าบอกว่ายูเนียน ยูเนียน เขียนจำได้ไหมคะ คำศัพท์นี้สะกดอย่างไร ยูเนียนเวลาพูดนะคะ หูดีพูด ยูเนียนพูดสิ ยูเนียน ยูเนียน ถ้าเป็นสัญลักษณ์คนหูหนวก ดูแล้วก็สากลทั่วไป สัญลักษณ์ทางคณิตศาสตร์ลูก แค่เขียนตัวนี้ เขียนตัว U U นะ เขียนตัวใหญ่นะ คนทั่วไปเข้าใจเลย ดู อ๋อ อันนี้ คือ การยูเนียoของเฟซนะ อยู่นะจำดี ๆ นะตัวยูหมายถึงอะไร เรามาดูแบบฝึก มาลองดูตัวอย่างนะ ข้อแรกมีมีเซตอยู่ 2 เซตก็คือเซต a กับเซต b มีสมาชิก a มีสมาชิกเท่าไรคะ เฮ้ย สมาชิกจำนวนสมาชิกในมี 1 เหรอ แล้วคนอื่นไม่ตอบครูเลยลูก ตอบด้วย ตอบอยู่ 2 คนนะ ตอบอยู่ 2 คน ให้ตอบด้วยนะคะ A มีจำนวนสมาชิกเท่ากับ 3 B มีจำนวนสมาชิกเท่ากับ 2 นะคะ ถามว่ามันเท่ากันไหม 2 เซต ไม่เท่ากัน แต่วันนี้เราไม่ได้มาเรียนเรื่องที่เท่ากันหรือไม่เท่ากันนะคะ เรามาเรียนเรื่องยูเนียน ยูเนียนคืออะไร ยูเนียน ก็คือร่วมทำเซตขึ้นมาใหม่ เซตนี้คือเราสร้างขึ้นมาใหม่นะ A ยูเนียน B วันนี้จะเกิดขึ้นมาใหม่เราจะมีอะไรบ้างที่อยู่ในสมาชิกของเซตนี้ ให้เดา มองแล้วดูสิ ทำไมรู้ ครูยังไม่ได้สอนเลย เกมตอบครูว่ามี 2 มี 3 4 5 6 มันเป็นคำตอบที่ถูกนะคะ คำตอบไม่ถูกเลย ทำไม ทำไมถึงรู้ ใช่ เพราะ เขาให้นิยามแล้วใช่ไหมคะ ว่าการดำเนินการของเซต คือ เซตที่ถูกสร้างขึ้นมาใหม่ ยูเนียน ก็คือการรวมกันของเซต a กับ b เอาจำนวนสมาชิก เอาสมาชิกทั้งหมดน่ะเอามาใส่ในเซตนี้นะคะ ใช่ อันนี้ A กับ B มันไม่เหมือนกันเลย เพราะฉะนั้น จะต้องเอามาให้หมด ใช่ไหม ใช่ เอาลงมาเขียนใหม่ 2 3 4 เอาลงมาข้างล่างนี่ เพิ่ม 5 6 เซตเป็นเซตใหม่ แล้วอันนี้ก็กลายเป็นเซ็ตใหม่แล้วทันที นะคะ ดูใหม่นะ ทีนี้ดูข้อ 2 เดาสิคืออะไร ครูยังไม่บอกวิธีนะ พีพี พีพีคิดว่าอะไรบ้าง a ยูเนียน b ตัวนี้เกิดเซตใหม่อะไรบ้าง สมาชิกมีอะไรอยู่ในนี้ลูก ตอบไหม พี่พีตอบไหม โอเค มี 3 มีอะไรอีก 3 ตัวเดียวเหรอ ปุ่ย ปุ่ยมีอะไรอีก 2 มีอะไรอีก มี 1 หมดหรือยัง หมดแล้ว อันนี้ คือ คำตอบของเซตที่เราสร้างขึ้นใหม่ ๆ A ยูเนียน B ถูกต้อง เกม ที่บอกครูบอกว่ามันมาจากไหน ลูกรู้ ลูกลูกเห็นแล้วใช่ไหม a กับ b มีตัวเลขที่มันเหมือนกันหรือเปล่า มันเหมือนกัน นี่มันเหมือนกัน เอาลงมาเขียนแต่เขียนแค่ตัวเดียว ไม่ต้องเขียนซ้ำ 3 เหมือนกัน เอาลงมาเขียนแค่ตัวเดียว 5 เป็นอย่างไร เหมือนกัน เอามาเขียนตัวเดียว แล้ว 1 1 มันจำเป็นต้องมี เพราะมันบอกว่า A ยูเนียน B มันหมายถึงการรวมทั้งหมด เซ็ตใหม่นี้ จะต้องมีสมาชิกของ A ทั้งหมดเลย เราก็เลยเอา 1 เขียนลงมา เข้าใจนะคะ ทีนี้เวลาเราจะเช็กลูกอย่างนี้นะ เวลาเราจะเช็ก เวลาเราจะเขียน เขียนเลข 1 เขียนสมาชิกตัวนี้ลงมาเลยก่อนก็ได้ เอาลงมาให้หมดก่อนลูก เพราะว่าอย่างไร a มันก็ต้องมีอยู่แล้ว 1 ใช่ 2, 3 และ 4 มาจากไหน ไม่เอา ห้ามหลง ห้ามนับเกินนะ ต้องไปเช็กดี ๆ 4 มันไม่มี เราเขียนแล้วลูก A ลงมา ทีนี้เรามาเช็ก ถูกต้อง เอามาเช็กสมาชิกของ B ค่ะ สมาชิกของ B มีอะไรบ้าง ลูกมี 2 มี 3 และมี 5 เห็นไหมเราเขียนหรือยัง เราเขียนลงมาแล้ว เพราะฉะนั้น เขียนอีกไหม เราเขียนแล้วต้องเขียนอีกไหม ไม่เขียน เพราะฉะนั้น อันนี้เสร็จแล้ว คำตอบของเซตใหม่ที่มันเกิดขึ้น คือ 1, 2, 3, 5 เหมือนกับเซต A เลยใช่ไหมคะ เหมือนกับ เซต A โอเคนะ มาดูข้อที่ 3 ค่ะ A ยูเนียน B คืออะไร วิธีการเหมือนเดิม เขียน อันไหนลงก่อนลูก เอาอันไหนมาก่อน ครูจะบอกว่าเอา A มาเขียนก่อนให้หมดก่อนนะคะ วิธี Recheck แล้วแต่ลูก แต่ว่าครูจะพาทำห้องนี้ ครูจะพาทำแบบนี้ห้องแรกนะ 1. ครูให้ระบายสีแล้วก็จับคู่ตัวที่มันเหมือนกันก่อน ค่อยๆ เขียนเรียง ,4/2 ครูจะสอนวิธีการใหม่ในการเขียนนะคะ อันแรก ลูกเอาเซต A มาก่อน สมาชิกของเซต A มีอะไรบ้าง มีอะไรบ้าง ลูก 1, 3, 5 และ7 A มาหมดแล้ว เราไปเช็ก B ค่ะ มีอะไรบ้างลูก มี 1 กับ 5 1 กับ 5 เราก็ไปดูว่าที่เราเขียนใหม่นั้น มันมีหรือยัง 1 มีหรือยัง มีแล้ว มันอยู่นี่เอง 5 มีไหมลูก 5 มีแล้ว เพราะฉะนั้นเสร็จยัง อันนี้ a ยูเนียน B เซตใหม่ที่เกิดขึ้นสมาชิกมี 1, 3, 5 และ แค่นั้นเอง วิธีทำนะคะ ข้อที่ 4 ข้อที่ 4 ลูกคืออะไร เหมือนเดิม เหมือนเดิมคืออะไร เหมือนเดิมคืออะไร เขียน A ก่อนหรือเปล่า มีอะไรคะ A มี 2 มี 4, 6 และ 8 เสร็จแล้ว มาเช็ก B 2 เขียนหรือยัง เขียนแล้ว เพราะมันมีอยู่แล้วนะคะ 3 เขียนหรือยัง ยัง เพราะฉะนั้น เราจะต้องเพิ่ม เพิ่มเลข 3 ลงไปในเซตนี้ 4 มีหรือยัง เราเขียนแล้ว เพราะฉะนั้น จบ มีอยู่แค่นี้ เข้าใจยัง วิธีการเขียนเซตใหม่ ยูเนียนเข้าใจไหมลูก ได้ไหม ง่ายไหม พี่แชมป์เข้าใจไหม พยักหน้าให้ครูหน่อย แชมป์เข้าใจอยู่ใช่ไหม ทำเอง ถ้าทำผิดนะ ห้ามผิดเลย ข้อ 5 เหมือนเดิม อันดับแรกค่ะ เขียนลงมาหมดเลยน่ะ สมาชิกครูเอาลงมาเขียนตรงนี้ เสร็จแล้วลงมาเช็ก b ค่ะ 2 ไม่ยากหรอก ไม่ต้องเขียนใหม่ 4 หรือยัง ยัง ไม่มี เพิ่มไหม เพราะฉะนั้น เอา 4 มาเพิ่ม ออกมายัง ยัง ต้องเพิ่มไหม จำเป็นต้องเพิ่มไหม ต้องเพิ่มนะคะ และสุดท้าย 8 มีหรือยังคะ มียัง ยังไม่มีต้อง เพิ่ม โอเคนะ วิธีการทำมีแค่นี้ งงไหม ถามไหม ไม่งง ใช่ ครูทำแบบฝึกน่ะ ครูจะให้จับคู่กันทำนะคะ ให้ดูด้วยกัน ครูพริ้นต์มาทั้งหมด 14 ชุดน้า ห้องนี้เรียนได้เร็วมาก เพราะฉะนั้น ครจะสอนอีกแบบหนึ่งนะ ยังไม่เสร็จ ดูนะ อันนี้ คือ ยูเนียน แบบฝึกหัดข้อต่อไปดำเนินการขึ้นมาใหม่ อีกอันหนึ่งคำว่า</w:t>
      </w:r>
      <w:r>
        <w:t xml:space="preserve"> </w:t>
      </w:r>
      <w:r>
        <w:t xml:space="preserve">“</w:t>
      </w:r>
      <w:r>
        <w:t xml:space="preserve">อินเตอร์เซก</w:t>
      </w:r>
      <w:r>
        <w:t xml:space="preserve">”</w:t>
      </w:r>
      <w:r>
        <w:t xml:space="preserve"> </w:t>
      </w:r>
      <w:r>
        <w:t xml:space="preserve">อินเตอร์เซกชันเป็นอย่างไรลูก สัญลักษณ์เหมือนหรือต่างกัน ต่างกัน เมื่อกี้มันหงายขึ้น ใช่หรือเปล่า อยู่ไหนขึ้น อินเตอร์เซกชัน เป็นอย่คะเอาลงค่ะ คว่ำลงนะคะ เพราะความหลงแล้วจำนวนสมาชิก หมายที่กำหนดที่เกิดขึ้นนี่ มันจะเขียนอย่างไร มันหมายถึงอะไรนะคะ ตัวอย่างดูนะ ครูถามข้อ 1 เซต A กับ B น ี่มีสมาชิกที่เหมือนกันไหม ไม่เหมือนเลย เพราะฉะนั้น A อินเตอร์เซก B ว่างค่ะ ไม่มี เหตุผลมันไม่เหมือนกัน A กับ B ถูกต้อง พี่เกมสรุปให้ครูแล้ว อินเตอร์เซกชันคืออะไร ต้องดูเซตระหว่างเซต 2 เซตนี้ ว่ามีสมาชิกตัวไหนที่เหมือนกัน ถ้าตัวไหนที่มันเหมือนกัน เอาลงมาเขียนเป็นเซตใหม่ 1 ตัว โอเคนะ ถ้ามันไม่เหมือน ไม่ต้องเอาลงมานะคะ ไม่ต้องจับคู่ลงมา 2 B ไม่มีเลย 3 B ก็ไม่มี 4 B ก็ไม่มี เพราะฉะนั้น เซตใหม่ที่เกิดขึ้นไม่มีตัวไหนที่มันใช้ร่วมกันเลยไม่ต้องค่ะ ว่างค่ะ เซตคือว่างเครื่องหมายเซตสัญลักษณ์เซตแล้วตอนนี้ว่าง ๆ หรือลูกจะใช้สัญลักษณ์ เซตว่างก็ได้ ที่เป็นเหมือนเขียนเลข 0 ลูก แล้วก็กากบาทครับ อันนี้ คือ สัญลักษณ์ของเซตว่าง จำได้ไหม ใช่ o ก็ได้ แล้วก็ขีดทับ เสร็จแล้ว ข้อนี้ แล้วมาดูตัวอย่างข้อ 2 ลูก เป็นอย่างไร เป็นอย่างไร เป็นอย่างไร คำตอบง่ายมากเลย ข้อนี้ ปุ้ย ข้อ 2 ลูกอันไหนที่มันเหมือนกัน พูดดัง ๆ 2 ค่ะ แล้วอะไรอีกหมดแล้วเหรอ 4 อยู่ไหน 2 และ 3 และ 5 เราก็เอาแค่ 2, 3, 5 ลงมาเขียน โอเคนะ 2, 3, 5 ลงมาเขียน ตัวที่เหมือนกัน ตัวนี้นะคะ เหมือนกัน เหมือนกัน เหมือนกัน เวลาเรามาเขียนก็ 2 ห้ามลืม , นะลูก เวลาเราเขียน เสร็จแล้ว พี่ปุ้ยเก่งมาก พี่เปรม หัวหน้าห้อง อันนี้ ตอบว่าอะไร คนอื่นห้ามบอก 1 กับ… ใช่ 3 มีไหม 3 ต่าง 3 ต่างเอาลงมาไหม 3 ต่างเอาลงมาเขียนไหม ใช่ ๆ แต่ 3 มันไม่มี แต่เอาลงมาเขียนในนี้ไหม ไม่ต้องนะคะ ถูกต้อง แล้วอะไรอีก 5 เหมือนกัน เอาลงมา 7 7 ล่ะลูก 7 ไม่เหมือน เพราะฉะนั้น ไม่เอาลงมา ไม่มีนะคะ ถูกต้อง เก่งมากนะคะ พี่เฟรมเก่งมาก 1 กับ 5 เสร็จแล้ว ง่ายไหม อันนี้ไม่ได้ทำอะไรเลยนะคะ แค่หยิบ สร้างเซตขึ้นมาใหม่ โดยการดูจาก เซตที่มันมีอยู่แล้ว 2 เซตนี่ ขึ้นอยู่กับว่ามันเป็นยูเนียนหรืออินเตอร์เซก ถ้ายูเนียนเอามาหมดเลยลูก เอามาหมดเลย ถ้าอินเตอร์เซกปุ๊บ เลือกเฉพาะตัวที่มันเหมือนกันข้อ 4 เอาใครดี แชมป์ เกมตอบบ่อยแล้วขอแชมป์หน่อย ตอบอะไรคะ A อินเตอร์เซกชัน B ตัวนี้ เซต A กับเซต B มีสมาชิกที่เหมือนกันมีอะไรบ้าง 2 เหมือนกัน 4 เหมือนกัน หมดหรือยัง 2 กับ 4 ถูกต้องนะคะ เอาแค่ 2 และ 4 เสร็จแล้ว มาดูข้อนี้ ข้อ 5 ใครดี ใครดี พี่พีค่ะ พี่พีสมาชิกมันเยอะนะ แต่มันมีตัวที่มันเหมือนกันกี่ตัว ตอบอะไร a ตัวนี้ 2 ตัวเดียวเหรอลูก 2 ตัวเดียวใช่ไหม ลงมาแค่ตัวเดียวนะคะ เข้าใจแล้วนะ ครูเขียนผิด ขอโทษ ดีมาก อันนี้คือเลขอะไร ไม่ ต้องเขียนเลขอะไร ถูกต้อง เขียนเลข 2 นะคะ ลูกนี่ พี่เกมนี่ ช็อตครูตลอดเลยนะ เวลาเขียนผิด พูดผิด OK 20:00 น หรือยังลูกแล้วนะคะ ถามหัวหน้า เปรมเข้าใจไหมวันนี้ เข้าใจ สอนไปกี่แบบ การดำเนินการสอนไปกี่แบบ มี 2 มีทั้งหมด 4 วันนี้เราเรียนไป 2 ใช่ไหม วันนี้เราเรียนไป 2 นะคะ ยูเนียนและอินเตอร์เซก สัญลักษณ์จำให้ได้ เพราะว่าต่อไป เวลาเขียนครูจะไม่คุย จะไม่อะไรแล้วนะ ครูจะใส่สัญลักษณ์อย่างเดียวนะคะ แบบฝึกให้ลูกได้ทำน่ะ ครูจะเขียนสัญลักษณ์แล้วลูกให้เข้าใจเอง ตอบอันนี้ยังไม่ได้สอบเก็บคะแนนค่ะ จะให้ทำแบบฝึกนะคะ ทั้งหมดรวมเป็น 10 ข้อนะคะ 10 ข้อ เดี๋ยวทำลงไปในสมุดของตัวเอง ใช่ ทำเฉพาะอินเตอร์เซกแล้วก็ยูเนียนนะคะ ที่ครูสอนไป หาคำตอบเอง เวลาลูกเขียนนะ เวลาลูกเขียนข้อนะคะ ให้ลูกบันทึกหน้านี้ลงไปก่อน ลงไปในสมุดนะคะ ความหมายของการดำเนินการของเซต ลงไปก่อน อันนี้หน้าแรกนะคะ อยู่ด้วยกัน จับคู่ ดูในชีทด้วยกันนะคะ ที่ครูให้ไป ดูชีทที่ครูให้ไป เขียนเสร็จแล้วปุ๊บ อันนี้คือสัญลักษณ์ ข้อที่ 1 อันนี้เขียนเป็นข้อนะลูก เขียนเป็นข้อ พี่แชมป์นั่งดี ๆ นะ อันนี้เป็นข้อ 1 นะคะ แล้วให้ลูกลอกโจทย์ลงไปและเขียนคำตอบ เข้าใจนะ ข้อ 1 อันนี้เป็นข้อ 2 ข้อ 3 และ 4 นะคะ เปลี่ยนจากภาษามือ เป็นตัวเลขนะลูกนะ เสร็จแล้ว อันนี้เป็นการสรุปความหมาย อย่าเพิ่งทำลูก มองหน้าจอก่อน มองพี่ล่ามก่อน ความหมายของยูเนียนคืออะไร Concept ความหมายของยูเนียน คือ เซตที่ประกอบไปด้วยสมาชิก ซึ่งเป็นสมาชิกของเซต A หรือเซต B หรือทั้ง 2 เซต เข้าใจนะ เราต้องดูว่ายูเนียนน่ะ มันจะต้องมีสมาชิกครบหมดเลย นะคะ โอเคนะ ต่อไป เมื่อกี้จบที่ข้อ 5 ใช่ไหม แล้วก็เขียน อินเตอร์เซกชันนะคะ ใส่สัญลักษณ์ตัวนี้ ข้อนี้ลูกเปลี่ยนนะ ของอินเตอร์เซกชัน ถ้าจบไปแล้ว อันนี้เปลี่ยนเป็นเลข 6 นะคะ ลูกเขียนนะ อันนี้เป็น 6 อันนี้เป็นอะไร 7, 8, 9, 10 อันไหนคะ เขียนค่ะ เขียนก่อน เขียนความหมายของการดำเนินการของเซตก่อน เขียนให้เรียบร้อยแล้วก็เขียนแบบฝึกนะคะ ใครมีคำถามไหมลูก ถามไหม ไม่มี ทำเลย พี่เก็นเข้าใจไหม เข้าใจ แต่มองไม่เห็น ครูว่าลูกต้องไปตัดแว่นแล้วนะ สายตาสั้นมาก มองไม่เห็นเลย ต้องไปตัดแว่นนะคะ โอเค ครูจะให้เวลาในการทำแบบฝึกนะ แล้วก็ค่อยมาตรวจกันนะคะ เริ่มทำเลยลูก ลูกดูนะ ดูนะคะ เพื่อนเอาทำเสร็จไปแล้ว 2 คนครูมีรางวัลให้ ครูแจกขนมไปแล้ว คนละ 1 ห่อใช่ไหม ทีนี้วันนี้ปัญหามันเกิดขึ้นแล้วลูก เพราะว่าขนมครูยังเหลือแค่ 2 ห่อ เพราะฉะนั้น ใครทำเสร็จแล้วทำถูกอีก 2 คนนะคะ มารับรางวัลได้ เพื่อนคนที่ช้าก็อด เดี๋ยวให้แจกลูกอมไปนะคะ แต่ขนมคนละห่อนะ อีก 2 คน รีบเลยนะคะ เวลาจะหมดแล้ว มีอะไรจะถามครูไหมลูก มีคำถามจะถามครูไหม เกี่ยวกับเรื่องที่เรียนในวันนี้ไม่มี เข้าใจนะ เพราะฉะนั้น ครูฝากเอาไว้ เดี๋ยวทบทวนด้วยนะคะ โอเคไหม สัปดาห์หน้าเราจะมาขึ้นเหลืออีก 2 อันใช่ไหมคะ คอมพลีเมนต์แล้วก็ผลต่างนะคะ อะไรลูก วันนี้… ค่ะ ทำไม วิชา… วิชาครูปิ๊กใช่ไหมคะ วิชาคณิตศาสตร์ไง เสร็จแล้ว ใช่ วิชาคณิตศาสตร์นะคะ ที่ครูสอน ถามพี่เฟรม พี่เฟรมเข้าใจไหมเรื่องที่เรียนวันนี้ เรื่องการดำเนินการของเซต วิธีการสร้างเซตขึ้นมาใหม่ จากการยูเนียนแล้วก็จากการอินเตอร์เซกเข้าใจไหมลูก เข้าใจนะ พี่เฟรมยังทำไม่เสร็จเลย เพิ่งจะเขียนได้นิดเดียว สัปดาห์ต่อไป เรียนตัวนี้ลูกอีก 2 2 หัวข้อนี้ ต่อไปยัง เดี๋ยวคอมพลีเมต์ตัวนี้นะคะ แล้วก็ผลต่างอีก 2 แบบ ใช่ แบบที่ 3 กับแบบที่ 4 ลูก ยังเหลืออีก 2 นะคะ เดี๋ยวสัปดาห์ต่อไปเราได้เรียนกัน สะกิดเพื่อนด้วยนะคะ ถ้าไม่มีอะไรสงสัยแล้ว ต้องขอบคุณพี่ล่ามมาก ๆ นะคะ บอกเพื่อนด้วยนะ ขอบคุณ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ค31101 คณิตศาสตร์ 1 ม.4/2 (เช้า) 200867</dc:title>
  <dc:creator/>
  <cp:keywords/>
  <dcterms:created xsi:type="dcterms:W3CDTF">2024-08-20T05:02:45Z</dcterms:created>
  <dcterms:modified xsi:type="dcterms:W3CDTF">2024-08-20T05:02: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20 สิงหาคม 2567 เวลา 10.30 น.</vt:lpwstr>
  </property>
  <property fmtid="{D5CDD505-2E9C-101B-9397-08002B2CF9AE}" pid="3" name="subtitle">
    <vt:lpwstr/>
  </property>
</Properties>
</file>